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36E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C36EB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73FD8" w:rsidRPr="00C36EBD" w:rsidRDefault="00E73FD8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36EBD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C36EB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36E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36EB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73FD8" w:rsidRPr="00C36EBD" w:rsidRDefault="00E73FD8" w:rsidP="00E73FD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36EBD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C36EBD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C36EBD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C36EBD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C36EBD">
        <w:rPr>
          <w:rFonts w:ascii="Arial" w:hAnsi="Arial" w:cs="Arial"/>
          <w:b/>
          <w:bCs/>
          <w:sz w:val="20"/>
          <w:szCs w:val="20"/>
        </w:rPr>
        <w:t xml:space="preserve">, </w:t>
      </w:r>
      <w:r w:rsidRPr="00C36EBD">
        <w:rPr>
          <w:rFonts w:ascii="Arial" w:hAnsi="Arial" w:cs="Arial"/>
          <w:bCs/>
          <w:sz w:val="20"/>
          <w:szCs w:val="20"/>
        </w:rPr>
        <w:t>Islamic Azad University, Iran</w:t>
      </w:r>
    </w:p>
    <w:p w:rsidR="00E73FD8" w:rsidRPr="00C36EBD" w:rsidRDefault="00E73FD8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73FD8" w:rsidRPr="00C36E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MDQyNTQ0tDAysbBU0lEKTi0uzszPAykwqgUAAQwl8CwAAAA="/>
  </w:docVars>
  <w:rsids>
    <w:rsidRoot w:val="00A72896"/>
    <w:rsid w:val="002C0B2C"/>
    <w:rsid w:val="003C5FF7"/>
    <w:rsid w:val="009344FF"/>
    <w:rsid w:val="009F328F"/>
    <w:rsid w:val="00A72896"/>
    <w:rsid w:val="00C36EBD"/>
    <w:rsid w:val="00E73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17DADD-23EE-4546-96D1-487E23AA4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73FD8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6T05:18:00Z</dcterms:modified>
</cp:coreProperties>
</file>